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461DC" w:rsidRPr="00E75B67" w:rsidRDefault="000167FC" w:rsidP="00E75B67">
      <w:pPr>
        <w:spacing w:line="480" w:lineRule="auto"/>
        <w:jc w:val="center"/>
        <w:rPr>
          <w:b/>
          <w:sz w:val="24"/>
          <w:szCs w:val="24"/>
          <w:lang w:val="sr-Cyrl-CS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76200</wp:posOffset>
            </wp:positionH>
            <wp:positionV relativeFrom="paragraph">
              <wp:posOffset>-117475</wp:posOffset>
            </wp:positionV>
            <wp:extent cx="1447800" cy="1158240"/>
            <wp:effectExtent l="0" t="0" r="0" b="3810"/>
            <wp:wrapSquare wrapText="bothSides"/>
            <wp:docPr id="10" name="Picture 10" descr="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158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75B67" w:rsidRPr="00E75B67">
        <w:rPr>
          <w:b/>
          <w:sz w:val="24"/>
          <w:szCs w:val="24"/>
          <w:lang w:val="sr-Cyrl-RS"/>
        </w:rPr>
        <w:t>С Р П С К О   Б И О Л О Ш К О   Д Р У Ш Т В О</w:t>
      </w:r>
    </w:p>
    <w:p w:rsidR="00F461DC" w:rsidRPr="00E75B67" w:rsidRDefault="00E75B67" w:rsidP="00E75B67">
      <w:pPr>
        <w:spacing w:line="480" w:lineRule="auto"/>
        <w:jc w:val="center"/>
        <w:rPr>
          <w:sz w:val="24"/>
          <w:szCs w:val="24"/>
          <w:lang w:val="sr-Cyrl-CS"/>
        </w:rPr>
      </w:pPr>
      <w:r>
        <w:rPr>
          <w:sz w:val="24"/>
          <w:szCs w:val="24"/>
          <w:lang w:val="sr-Cyrl-CS"/>
        </w:rPr>
        <w:t>Студентски трг 3</w:t>
      </w:r>
    </w:p>
    <w:p w:rsidR="00F461DC" w:rsidRPr="00B636BD" w:rsidRDefault="00E75B67" w:rsidP="00B636BD">
      <w:pPr>
        <w:spacing w:line="480" w:lineRule="auto"/>
        <w:jc w:val="center"/>
        <w:rPr>
          <w:sz w:val="24"/>
          <w:szCs w:val="24"/>
        </w:rPr>
      </w:pPr>
      <w:r w:rsidRPr="00E75B67">
        <w:rPr>
          <w:sz w:val="24"/>
          <w:szCs w:val="24"/>
          <w:lang w:val="sr-Cyrl-CS"/>
        </w:rPr>
        <w:t>11000 Београд</w:t>
      </w:r>
    </w:p>
    <w:p w:rsidR="00F461DC" w:rsidRPr="00D239D5" w:rsidRDefault="00F461DC" w:rsidP="00F461DC">
      <w:pPr>
        <w:rPr>
          <w:lang w:val="sr-Cyrl-RS"/>
        </w:rPr>
      </w:pPr>
      <w:r w:rsidRPr="00D239D5">
        <w:rPr>
          <w:lang w:val="sr-Cyrl-RS"/>
        </w:rPr>
        <w:t>_______________________________________________________________________________________________</w:t>
      </w:r>
    </w:p>
    <w:p w:rsidR="00F461DC" w:rsidRPr="00D239D5" w:rsidRDefault="00F461DC" w:rsidP="00F461DC">
      <w:pPr>
        <w:jc w:val="center"/>
        <w:rPr>
          <w:sz w:val="22"/>
          <w:szCs w:val="22"/>
          <w:lang w:val="sr-Cyrl-RS"/>
        </w:rPr>
      </w:pPr>
    </w:p>
    <w:p w:rsidR="00405363" w:rsidRDefault="00405363" w:rsidP="00690DE5">
      <w:pPr>
        <w:rPr>
          <w:sz w:val="24"/>
          <w:szCs w:val="24"/>
          <w:lang w:val="sr-Cyrl-RS"/>
        </w:rPr>
      </w:pPr>
    </w:p>
    <w:p w:rsidR="00200EB9" w:rsidRDefault="00591385" w:rsidP="00C750C7">
      <w:pPr>
        <w:rPr>
          <w:sz w:val="24"/>
          <w:szCs w:val="24"/>
          <w:lang w:val="sr-Cyrl-RS"/>
        </w:rPr>
      </w:pPr>
      <w:r w:rsidRPr="00591385">
        <w:rPr>
          <w:sz w:val="24"/>
          <w:szCs w:val="24"/>
        </w:rPr>
        <w:t>APPLICATION FORM</w:t>
      </w:r>
    </w:p>
    <w:p w:rsidR="00A91655" w:rsidRPr="00A91655" w:rsidRDefault="00A91655" w:rsidP="00C750C7">
      <w:pPr>
        <w:jc w:val="center"/>
        <w:rPr>
          <w:sz w:val="24"/>
          <w:szCs w:val="24"/>
          <w:lang w:val="sr-Cyrl-R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96"/>
        <w:gridCol w:w="58"/>
        <w:gridCol w:w="58"/>
        <w:gridCol w:w="905"/>
        <w:gridCol w:w="473"/>
        <w:gridCol w:w="1158"/>
        <w:gridCol w:w="299"/>
        <w:gridCol w:w="694"/>
        <w:gridCol w:w="61"/>
        <w:gridCol w:w="856"/>
        <w:gridCol w:w="3918"/>
        <w:gridCol w:w="79"/>
      </w:tblGrid>
      <w:tr w:rsidR="007F4B82" w:rsidTr="00EE18BC">
        <w:trPr>
          <w:gridAfter w:val="1"/>
          <w:wAfter w:w="81" w:type="dxa"/>
          <w:trHeight w:val="529"/>
        </w:trPr>
        <w:tc>
          <w:tcPr>
            <w:tcW w:w="1242" w:type="dxa"/>
            <w:gridSpan w:val="3"/>
            <w:vAlign w:val="bottom"/>
          </w:tcPr>
          <w:p w:rsidR="00200EB9" w:rsidRPr="007A365D" w:rsidRDefault="00591385" w:rsidP="005913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rname</w:t>
            </w:r>
            <w:r w:rsidR="00200EB9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675" w:type="dxa"/>
            <w:gridSpan w:val="6"/>
            <w:tcBorders>
              <w:bottom w:val="dotted" w:sz="4" w:space="0" w:color="auto"/>
            </w:tcBorders>
            <w:vAlign w:val="bottom"/>
          </w:tcPr>
          <w:p w:rsidR="00200EB9" w:rsidRDefault="00200EB9" w:rsidP="00C750C7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</w:p>
        </w:tc>
        <w:tc>
          <w:tcPr>
            <w:tcW w:w="716" w:type="dxa"/>
            <w:vAlign w:val="bottom"/>
          </w:tcPr>
          <w:p w:rsidR="00200EB9" w:rsidRPr="007A365D" w:rsidRDefault="00591385" w:rsidP="00C750C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  <w:r w:rsidR="00200EB9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4038" w:type="dxa"/>
            <w:tcBorders>
              <w:bottom w:val="dotted" w:sz="4" w:space="0" w:color="auto"/>
            </w:tcBorders>
            <w:vAlign w:val="bottom"/>
          </w:tcPr>
          <w:p w:rsidR="00200EB9" w:rsidRDefault="00200EB9" w:rsidP="00C750C7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</w:p>
        </w:tc>
      </w:tr>
      <w:tr w:rsidR="007F4B82" w:rsidTr="0002578B">
        <w:trPr>
          <w:trHeight w:val="529"/>
        </w:trPr>
        <w:tc>
          <w:tcPr>
            <w:tcW w:w="2173" w:type="dxa"/>
            <w:gridSpan w:val="4"/>
            <w:vAlign w:val="bottom"/>
          </w:tcPr>
          <w:p w:rsidR="00200EB9" w:rsidRPr="007A365D" w:rsidRDefault="00591385" w:rsidP="00C750C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1385">
              <w:rPr>
                <w:rFonts w:ascii="Times New Roman" w:hAnsi="Times New Roman" w:cs="Times New Roman"/>
                <w:sz w:val="24"/>
                <w:szCs w:val="24"/>
              </w:rPr>
              <w:t>Title and position</w:t>
            </w:r>
            <w:r w:rsidR="00200EB9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579" w:type="dxa"/>
            <w:gridSpan w:val="8"/>
            <w:tcBorders>
              <w:bottom w:val="dotted" w:sz="4" w:space="0" w:color="auto"/>
            </w:tcBorders>
            <w:vAlign w:val="bottom"/>
          </w:tcPr>
          <w:p w:rsidR="00200EB9" w:rsidRDefault="00200EB9" w:rsidP="00C750C7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</w:p>
        </w:tc>
      </w:tr>
      <w:tr w:rsidR="007F4B82" w:rsidTr="0002578B">
        <w:trPr>
          <w:trHeight w:val="529"/>
        </w:trPr>
        <w:tc>
          <w:tcPr>
            <w:tcW w:w="2173" w:type="dxa"/>
            <w:gridSpan w:val="4"/>
            <w:vAlign w:val="bottom"/>
          </w:tcPr>
          <w:p w:rsidR="00200EB9" w:rsidRPr="007A365D" w:rsidRDefault="00591385" w:rsidP="001C74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stitution</w:t>
            </w:r>
            <w:r w:rsidR="00200EB9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579" w:type="dxa"/>
            <w:gridSpan w:val="8"/>
            <w:tcBorders>
              <w:top w:val="dotted" w:sz="4" w:space="0" w:color="auto"/>
              <w:bottom w:val="dotted" w:sz="4" w:space="0" w:color="auto"/>
            </w:tcBorders>
            <w:vAlign w:val="bottom"/>
          </w:tcPr>
          <w:p w:rsidR="00200EB9" w:rsidRDefault="00200EB9" w:rsidP="00C750C7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</w:p>
        </w:tc>
      </w:tr>
      <w:tr w:rsidR="00200EB9" w:rsidTr="0002578B">
        <w:trPr>
          <w:trHeight w:val="529"/>
        </w:trPr>
        <w:tc>
          <w:tcPr>
            <w:tcW w:w="9752" w:type="dxa"/>
            <w:gridSpan w:val="12"/>
            <w:tcBorders>
              <w:bottom w:val="dotted" w:sz="4" w:space="0" w:color="auto"/>
            </w:tcBorders>
            <w:vAlign w:val="bottom"/>
          </w:tcPr>
          <w:p w:rsidR="00200EB9" w:rsidRDefault="00200EB9" w:rsidP="00C750C7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</w:p>
        </w:tc>
      </w:tr>
      <w:tr w:rsidR="00ED1A46" w:rsidTr="0002578B">
        <w:trPr>
          <w:trHeight w:val="529"/>
        </w:trPr>
        <w:tc>
          <w:tcPr>
            <w:tcW w:w="1121" w:type="dxa"/>
            <w:tcBorders>
              <w:top w:val="dotted" w:sz="4" w:space="0" w:color="auto"/>
            </w:tcBorders>
            <w:vAlign w:val="bottom"/>
          </w:tcPr>
          <w:p w:rsidR="00200EB9" w:rsidRPr="007A365D" w:rsidRDefault="00591385" w:rsidP="001C74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ffiliation</w:t>
            </w:r>
            <w:r w:rsidR="00200EB9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8631" w:type="dxa"/>
            <w:gridSpan w:val="11"/>
            <w:tcBorders>
              <w:top w:val="dotted" w:sz="4" w:space="0" w:color="auto"/>
              <w:bottom w:val="dotted" w:sz="4" w:space="0" w:color="auto"/>
            </w:tcBorders>
            <w:vAlign w:val="bottom"/>
          </w:tcPr>
          <w:p w:rsidR="00200EB9" w:rsidRDefault="00200EB9" w:rsidP="00C750C7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</w:p>
        </w:tc>
      </w:tr>
      <w:tr w:rsidR="007F4B82" w:rsidTr="009A247A">
        <w:trPr>
          <w:trHeight w:val="529"/>
        </w:trPr>
        <w:tc>
          <w:tcPr>
            <w:tcW w:w="2660" w:type="dxa"/>
            <w:gridSpan w:val="5"/>
            <w:vAlign w:val="bottom"/>
          </w:tcPr>
          <w:p w:rsidR="00200EB9" w:rsidRPr="007A365D" w:rsidRDefault="00591385" w:rsidP="00C750C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1385">
              <w:rPr>
                <w:rFonts w:ascii="Times New Roman" w:hAnsi="Times New Roman" w:cs="Times New Roman"/>
                <w:sz w:val="24"/>
                <w:szCs w:val="24"/>
              </w:rPr>
              <w:t>City and postal code</w:t>
            </w:r>
            <w:r w:rsidR="00200EB9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92" w:type="dxa"/>
            <w:gridSpan w:val="7"/>
            <w:tcBorders>
              <w:bottom w:val="dotted" w:sz="4" w:space="0" w:color="auto"/>
            </w:tcBorders>
            <w:vAlign w:val="bottom"/>
          </w:tcPr>
          <w:p w:rsidR="00200EB9" w:rsidRDefault="00200EB9" w:rsidP="00C750C7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</w:p>
        </w:tc>
      </w:tr>
      <w:tr w:rsidR="007F4B82" w:rsidTr="0002578B">
        <w:trPr>
          <w:trHeight w:val="529"/>
        </w:trPr>
        <w:tc>
          <w:tcPr>
            <w:tcW w:w="1182" w:type="dxa"/>
            <w:gridSpan w:val="2"/>
            <w:vAlign w:val="bottom"/>
          </w:tcPr>
          <w:p w:rsidR="00200EB9" w:rsidRPr="007A365D" w:rsidRDefault="00591385" w:rsidP="00C750C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one</w:t>
            </w:r>
            <w:r w:rsidR="00200EB9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671" w:type="dxa"/>
            <w:gridSpan w:val="4"/>
            <w:tcBorders>
              <w:bottom w:val="dotted" w:sz="4" w:space="0" w:color="auto"/>
            </w:tcBorders>
            <w:vAlign w:val="bottom"/>
          </w:tcPr>
          <w:p w:rsidR="00200EB9" w:rsidRDefault="00200EB9" w:rsidP="00C750C7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</w:p>
        </w:tc>
        <w:tc>
          <w:tcPr>
            <w:tcW w:w="1002" w:type="dxa"/>
            <w:gridSpan w:val="2"/>
            <w:vAlign w:val="bottom"/>
          </w:tcPr>
          <w:p w:rsidR="00200EB9" w:rsidRPr="002E103E" w:rsidRDefault="00200EB9" w:rsidP="00C750C7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2E103E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E-mail:</w:t>
            </w:r>
          </w:p>
        </w:tc>
        <w:tc>
          <w:tcPr>
            <w:tcW w:w="4897" w:type="dxa"/>
            <w:gridSpan w:val="4"/>
            <w:tcBorders>
              <w:top w:val="dotted" w:sz="4" w:space="0" w:color="auto"/>
              <w:bottom w:val="dotted" w:sz="4" w:space="0" w:color="auto"/>
            </w:tcBorders>
            <w:vAlign w:val="bottom"/>
          </w:tcPr>
          <w:p w:rsidR="00200EB9" w:rsidRDefault="00200EB9" w:rsidP="00C750C7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</w:p>
        </w:tc>
      </w:tr>
      <w:tr w:rsidR="007F4B82" w:rsidTr="00200EB9">
        <w:trPr>
          <w:trHeight w:val="529"/>
        </w:trPr>
        <w:tc>
          <w:tcPr>
            <w:tcW w:w="4152" w:type="dxa"/>
            <w:gridSpan w:val="7"/>
            <w:vAlign w:val="bottom"/>
          </w:tcPr>
          <w:p w:rsidR="00200EB9" w:rsidRPr="009A5124" w:rsidRDefault="007F4B82" w:rsidP="007F4B82">
            <w:pP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CS"/>
              </w:rPr>
              <w:t xml:space="preserve">Contract/Project </w:t>
            </w:r>
            <w:bookmarkStart w:id="0" w:name="_GoBack"/>
            <w:bookmarkEnd w:id="0"/>
            <w:r w:rsidR="000E1F3C">
              <w:rPr>
                <w:rFonts w:ascii="Times New Roman" w:hAnsi="Times New Roman" w:cs="Times New Roman"/>
                <w:noProof/>
                <w:sz w:val="24"/>
                <w:szCs w:val="24"/>
                <w:lang w:val="sr-Latn-CS"/>
              </w:rPr>
              <w:t>number</w:t>
            </w:r>
            <w:r w:rsidR="00200EB9" w:rsidRPr="009A5124">
              <w:rPr>
                <w:rFonts w:ascii="Times New Roman" w:hAnsi="Times New Roman" w:cs="Times New Roman"/>
                <w:noProof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5600" w:type="dxa"/>
            <w:gridSpan w:val="5"/>
            <w:tcBorders>
              <w:bottom w:val="dotted" w:sz="4" w:space="0" w:color="auto"/>
            </w:tcBorders>
            <w:vAlign w:val="bottom"/>
          </w:tcPr>
          <w:p w:rsidR="00200EB9" w:rsidRDefault="00200EB9" w:rsidP="00C750C7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</w:p>
        </w:tc>
      </w:tr>
    </w:tbl>
    <w:p w:rsidR="00200EB9" w:rsidRDefault="00200EB9" w:rsidP="00C750C7">
      <w:pPr>
        <w:rPr>
          <w:sz w:val="24"/>
          <w:szCs w:val="24"/>
          <w:lang w:val="hr-HR"/>
        </w:rPr>
      </w:pPr>
    </w:p>
    <w:p w:rsidR="00CE05CF" w:rsidRPr="005D1575" w:rsidRDefault="009152C1" w:rsidP="00C750C7">
      <w:pPr>
        <w:rPr>
          <w:sz w:val="24"/>
          <w:szCs w:val="24"/>
          <w:lang w:val="sr-Cyrl-RS"/>
        </w:rPr>
      </w:pPr>
      <w:r w:rsidRPr="009152C1">
        <w:rPr>
          <w:sz w:val="24"/>
          <w:szCs w:val="24"/>
          <w:lang w:val="sr-Cyrl-RS"/>
        </w:rPr>
        <w:t>I am interested in the following type of presentation (underline):</w:t>
      </w:r>
    </w:p>
    <w:p w:rsidR="00CE05CF" w:rsidRPr="005D1575" w:rsidRDefault="009152C1" w:rsidP="001C74FD">
      <w:pPr>
        <w:pStyle w:val="ListParagraph"/>
        <w:numPr>
          <w:ilvl w:val="0"/>
          <w:numId w:val="9"/>
        </w:numPr>
        <w:rPr>
          <w:lang w:val="hr-HR"/>
        </w:rPr>
      </w:pPr>
      <w:r>
        <w:rPr>
          <w:lang w:val="hr-HR"/>
        </w:rPr>
        <w:t>poster presentation</w:t>
      </w:r>
    </w:p>
    <w:p w:rsidR="00ED1A46" w:rsidRPr="005D1575" w:rsidRDefault="009152C1" w:rsidP="001C74FD">
      <w:pPr>
        <w:pStyle w:val="ListParagraph"/>
        <w:numPr>
          <w:ilvl w:val="0"/>
          <w:numId w:val="9"/>
        </w:numPr>
        <w:rPr>
          <w:lang w:val="hr-HR"/>
        </w:rPr>
      </w:pPr>
      <w:r>
        <w:rPr>
          <w:lang w:val="hr-HR"/>
        </w:rPr>
        <w:t>oral presentation</w:t>
      </w:r>
    </w:p>
    <w:p w:rsidR="00CE05CF" w:rsidRPr="005D1575" w:rsidRDefault="00CE05CF" w:rsidP="00C750C7">
      <w:pPr>
        <w:jc w:val="both"/>
        <w:rPr>
          <w:sz w:val="24"/>
          <w:szCs w:val="24"/>
          <w:lang w:val="sr-Cyrl-RS"/>
        </w:rPr>
      </w:pPr>
    </w:p>
    <w:p w:rsidR="00ED1A46" w:rsidRPr="005D1575" w:rsidRDefault="009152C1" w:rsidP="00C750C7">
      <w:pPr>
        <w:jc w:val="both"/>
        <w:rPr>
          <w:sz w:val="24"/>
          <w:szCs w:val="24"/>
          <w:lang w:val="sr-Cyrl-RS"/>
        </w:rPr>
      </w:pPr>
      <w:r w:rsidRPr="009152C1">
        <w:rPr>
          <w:sz w:val="24"/>
          <w:szCs w:val="24"/>
          <w:lang w:val="sr-Cyrl-RS"/>
        </w:rPr>
        <w:t>I am interested in the following topic(s)</w:t>
      </w:r>
      <w:r>
        <w:rPr>
          <w:sz w:val="24"/>
          <w:szCs w:val="24"/>
        </w:rPr>
        <w:t xml:space="preserve"> </w:t>
      </w:r>
      <w:r w:rsidRPr="009152C1">
        <w:rPr>
          <w:sz w:val="24"/>
          <w:szCs w:val="24"/>
        </w:rPr>
        <w:t>(underline):</w:t>
      </w:r>
    </w:p>
    <w:p w:rsidR="00A00356" w:rsidRPr="005D1575" w:rsidRDefault="009152C1" w:rsidP="009152C1">
      <w:pPr>
        <w:pStyle w:val="ListParagraph"/>
        <w:numPr>
          <w:ilvl w:val="0"/>
          <w:numId w:val="10"/>
        </w:numPr>
        <w:jc w:val="both"/>
        <w:rPr>
          <w:lang w:val="sr-Cyrl-RS"/>
        </w:rPr>
      </w:pPr>
      <w:r w:rsidRPr="009152C1">
        <w:rPr>
          <w:lang w:val="sr-Cyrl-RS"/>
        </w:rPr>
        <w:t>Biophysics</w:t>
      </w:r>
    </w:p>
    <w:p w:rsidR="00A00356" w:rsidRPr="005D1575" w:rsidRDefault="009152C1" w:rsidP="009152C1">
      <w:pPr>
        <w:pStyle w:val="ListParagraph"/>
        <w:numPr>
          <w:ilvl w:val="0"/>
          <w:numId w:val="10"/>
        </w:numPr>
        <w:jc w:val="both"/>
        <w:rPr>
          <w:lang w:val="sr-Cyrl-RS"/>
        </w:rPr>
      </w:pPr>
      <w:r w:rsidRPr="009152C1">
        <w:rPr>
          <w:lang w:val="sr-Cyrl-RS"/>
        </w:rPr>
        <w:t>Botany and plant physiology</w:t>
      </w:r>
    </w:p>
    <w:p w:rsidR="00A00356" w:rsidRPr="005D1575" w:rsidRDefault="009152C1" w:rsidP="009152C1">
      <w:pPr>
        <w:pStyle w:val="ListParagraph"/>
        <w:numPr>
          <w:ilvl w:val="0"/>
          <w:numId w:val="10"/>
        </w:numPr>
        <w:jc w:val="both"/>
        <w:rPr>
          <w:lang w:val="sr-Cyrl-RS"/>
        </w:rPr>
      </w:pPr>
      <w:r w:rsidRPr="009152C1">
        <w:rPr>
          <w:lang w:val="sr-Cyrl-RS"/>
        </w:rPr>
        <w:t>Ecology</w:t>
      </w:r>
    </w:p>
    <w:p w:rsidR="00A00356" w:rsidRPr="005D1575" w:rsidRDefault="009152C1" w:rsidP="009152C1">
      <w:pPr>
        <w:pStyle w:val="ListParagraph"/>
        <w:numPr>
          <w:ilvl w:val="0"/>
          <w:numId w:val="10"/>
        </w:numPr>
        <w:jc w:val="both"/>
        <w:rPr>
          <w:lang w:val="sr-Cyrl-RS"/>
        </w:rPr>
      </w:pPr>
      <w:r w:rsidRPr="009152C1">
        <w:rPr>
          <w:lang w:val="sr-Cyrl-RS"/>
        </w:rPr>
        <w:t>Evolutionary biology and genetics</w:t>
      </w:r>
    </w:p>
    <w:p w:rsidR="00A00356" w:rsidRPr="005D1575" w:rsidRDefault="009152C1" w:rsidP="009152C1">
      <w:pPr>
        <w:pStyle w:val="ListParagraph"/>
        <w:numPr>
          <w:ilvl w:val="0"/>
          <w:numId w:val="10"/>
        </w:numPr>
        <w:jc w:val="both"/>
        <w:rPr>
          <w:lang w:val="sr-Cyrl-RS"/>
        </w:rPr>
      </w:pPr>
      <w:r w:rsidRPr="009152C1">
        <w:rPr>
          <w:lang w:val="sr-Cyrl-RS"/>
        </w:rPr>
        <w:t>Animal and human physiology</w:t>
      </w:r>
    </w:p>
    <w:p w:rsidR="00A00356" w:rsidRPr="005D1575" w:rsidRDefault="009152C1" w:rsidP="009152C1">
      <w:pPr>
        <w:pStyle w:val="ListParagraph"/>
        <w:numPr>
          <w:ilvl w:val="0"/>
          <w:numId w:val="10"/>
        </w:numPr>
        <w:jc w:val="both"/>
        <w:rPr>
          <w:lang w:val="sr-Cyrl-RS"/>
        </w:rPr>
      </w:pPr>
      <w:r w:rsidRPr="009152C1">
        <w:rPr>
          <w:lang w:val="sr-Cyrl-RS"/>
        </w:rPr>
        <w:t>Methodology of teaching biology</w:t>
      </w:r>
    </w:p>
    <w:p w:rsidR="00A00356" w:rsidRPr="005D1575" w:rsidRDefault="009152C1" w:rsidP="009152C1">
      <w:pPr>
        <w:pStyle w:val="ListParagraph"/>
        <w:numPr>
          <w:ilvl w:val="0"/>
          <w:numId w:val="10"/>
        </w:numPr>
        <w:jc w:val="both"/>
        <w:rPr>
          <w:lang w:val="sr-Cyrl-RS"/>
        </w:rPr>
      </w:pPr>
      <w:r w:rsidRPr="009152C1">
        <w:rPr>
          <w:lang w:val="sr-Cyrl-RS"/>
        </w:rPr>
        <w:t>Mycology and algology</w:t>
      </w:r>
    </w:p>
    <w:p w:rsidR="00A00356" w:rsidRPr="005D1575" w:rsidRDefault="009152C1" w:rsidP="009152C1">
      <w:pPr>
        <w:pStyle w:val="ListParagraph"/>
        <w:numPr>
          <w:ilvl w:val="0"/>
          <w:numId w:val="10"/>
        </w:numPr>
        <w:jc w:val="both"/>
        <w:rPr>
          <w:lang w:val="sr-Cyrl-RS"/>
        </w:rPr>
      </w:pPr>
      <w:r w:rsidRPr="009152C1">
        <w:rPr>
          <w:lang w:val="sr-Cyrl-RS"/>
        </w:rPr>
        <w:t>Microbiology</w:t>
      </w:r>
    </w:p>
    <w:p w:rsidR="00A00356" w:rsidRPr="005D1575" w:rsidRDefault="009152C1" w:rsidP="009152C1">
      <w:pPr>
        <w:pStyle w:val="ListParagraph"/>
        <w:numPr>
          <w:ilvl w:val="0"/>
          <w:numId w:val="10"/>
        </w:numPr>
        <w:jc w:val="both"/>
        <w:rPr>
          <w:lang w:val="sr-Cyrl-RS"/>
        </w:rPr>
      </w:pPr>
      <w:r w:rsidRPr="009152C1">
        <w:rPr>
          <w:lang w:val="sr-Cyrl-RS"/>
        </w:rPr>
        <w:t>Molecular biology and biochemistry</w:t>
      </w:r>
    </w:p>
    <w:p w:rsidR="008B5E7E" w:rsidRPr="005D1575" w:rsidRDefault="009152C1" w:rsidP="009152C1">
      <w:pPr>
        <w:pStyle w:val="ListParagraph"/>
        <w:numPr>
          <w:ilvl w:val="0"/>
          <w:numId w:val="10"/>
        </w:numPr>
        <w:jc w:val="both"/>
        <w:rPr>
          <w:lang w:val="sr-Cyrl-RS"/>
        </w:rPr>
      </w:pPr>
      <w:r w:rsidRPr="009152C1">
        <w:rPr>
          <w:lang w:val="sr-Cyrl-RS"/>
        </w:rPr>
        <w:t>Zoology</w:t>
      </w:r>
    </w:p>
    <w:p w:rsidR="005D1575" w:rsidRPr="00FB6173" w:rsidRDefault="005D1575" w:rsidP="005D1575">
      <w:pPr>
        <w:jc w:val="both"/>
        <w:rPr>
          <w:sz w:val="24"/>
          <w:szCs w:val="24"/>
          <w:lang w:val="sr-Cyrl-RS"/>
        </w:rPr>
      </w:pPr>
    </w:p>
    <w:p w:rsidR="005D1575" w:rsidRPr="005D1575" w:rsidRDefault="009152C1" w:rsidP="005D1575">
      <w:pPr>
        <w:jc w:val="both"/>
        <w:rPr>
          <w:sz w:val="24"/>
          <w:szCs w:val="24"/>
          <w:lang w:val="sr-Cyrl-RS"/>
        </w:rPr>
      </w:pPr>
      <w:r w:rsidRPr="009152C1">
        <w:rPr>
          <w:sz w:val="24"/>
          <w:szCs w:val="24"/>
          <w:lang w:val="sr-Cyrl-RS"/>
        </w:rPr>
        <w:t xml:space="preserve">Preliminary title of the paper and authors (if you are planning more papers, please </w:t>
      </w:r>
      <w:r>
        <w:rPr>
          <w:sz w:val="24"/>
          <w:szCs w:val="24"/>
        </w:rPr>
        <w:t xml:space="preserve">list </w:t>
      </w:r>
      <w:r w:rsidRPr="009152C1">
        <w:rPr>
          <w:sz w:val="24"/>
          <w:szCs w:val="24"/>
          <w:lang w:val="sr-Cyrl-RS"/>
        </w:rPr>
        <w:t>all):</w:t>
      </w:r>
    </w:p>
    <w:p w:rsidR="005D1575" w:rsidRPr="005D1575" w:rsidRDefault="005D1575" w:rsidP="005D1575">
      <w:pPr>
        <w:jc w:val="both"/>
        <w:rPr>
          <w:sz w:val="24"/>
          <w:szCs w:val="24"/>
          <w:lang w:val="sr-Cyrl-RS"/>
        </w:rPr>
      </w:pPr>
    </w:p>
    <w:p w:rsidR="003432AA" w:rsidRDefault="009152C1" w:rsidP="001C74FD">
      <w:pPr>
        <w:jc w:val="both"/>
        <w:rPr>
          <w:lang w:val="sr-Cyrl-BA"/>
        </w:rPr>
      </w:pPr>
      <w:r>
        <w:rPr>
          <w:sz w:val="24"/>
          <w:szCs w:val="24"/>
        </w:rPr>
        <w:t>Date</w:t>
      </w:r>
      <w:r w:rsidR="005D1575" w:rsidRPr="005D1575">
        <w:rPr>
          <w:sz w:val="24"/>
          <w:szCs w:val="24"/>
          <w:lang w:val="sr-Cyrl-RS"/>
        </w:rPr>
        <w:t>:</w:t>
      </w:r>
    </w:p>
    <w:sectPr w:rsidR="003432AA" w:rsidSect="006206AE">
      <w:pgSz w:w="11907" w:h="16840" w:code="9"/>
      <w:pgMar w:top="1134" w:right="1134" w:bottom="1134" w:left="1134" w:header="144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AF74C6"/>
    <w:multiLevelType w:val="hybridMultilevel"/>
    <w:tmpl w:val="C12403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238265C4"/>
    <w:multiLevelType w:val="hybridMultilevel"/>
    <w:tmpl w:val="956A94C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27E4A4B"/>
    <w:multiLevelType w:val="hybridMultilevel"/>
    <w:tmpl w:val="B0B6D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4E90466"/>
    <w:multiLevelType w:val="hybridMultilevel"/>
    <w:tmpl w:val="F692FB78"/>
    <w:lvl w:ilvl="0" w:tplc="0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9292C4E"/>
    <w:multiLevelType w:val="hybridMultilevel"/>
    <w:tmpl w:val="F3BE58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3CBD5800"/>
    <w:multiLevelType w:val="hybridMultilevel"/>
    <w:tmpl w:val="91A25FBE"/>
    <w:lvl w:ilvl="0" w:tplc="F384C9FC">
      <w:start w:val="1"/>
      <w:numFmt w:val="bullet"/>
      <w:lvlText w:val=""/>
      <w:lvlJc w:val="left"/>
      <w:pPr>
        <w:ind w:left="720" w:hanging="360"/>
      </w:pPr>
      <w:rPr>
        <w:rFonts w:ascii="Symbol" w:hAnsi="Symbol"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71F256F"/>
    <w:multiLevelType w:val="hybridMultilevel"/>
    <w:tmpl w:val="A23A1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B7A42CD"/>
    <w:multiLevelType w:val="hybridMultilevel"/>
    <w:tmpl w:val="6BA06716"/>
    <w:lvl w:ilvl="0" w:tplc="31841A1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56CA5836"/>
    <w:multiLevelType w:val="hybridMultilevel"/>
    <w:tmpl w:val="98E63D96"/>
    <w:lvl w:ilvl="0" w:tplc="F384C9FC">
      <w:start w:val="1"/>
      <w:numFmt w:val="bullet"/>
      <w:lvlText w:val="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80A7AF4"/>
    <w:multiLevelType w:val="hybridMultilevel"/>
    <w:tmpl w:val="5CA2088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9"/>
  </w:num>
  <w:num w:numId="4">
    <w:abstractNumId w:val="3"/>
  </w:num>
  <w:num w:numId="5">
    <w:abstractNumId w:val="5"/>
  </w:num>
  <w:num w:numId="6">
    <w:abstractNumId w:val="8"/>
  </w:num>
  <w:num w:numId="7">
    <w:abstractNumId w:val="4"/>
  </w:num>
  <w:num w:numId="8">
    <w:abstractNumId w:val="1"/>
  </w:num>
  <w:num w:numId="9">
    <w:abstractNumId w:val="2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isplayBackgroundShape/>
  <w:defaultTabStop w:val="720"/>
  <w:drawingGridHorizontalSpacing w:val="120"/>
  <w:drawingGridVerticalSpacing w:val="163"/>
  <w:displayHorizontalDrawingGridEvery w:val="0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zMDQwN7W0NDU1NLJU0lEKTi0uzszPAykwNK4FACrkQJItAAAA"/>
  </w:docVars>
  <w:rsids>
    <w:rsidRoot w:val="004051CF"/>
    <w:rsid w:val="0001525D"/>
    <w:rsid w:val="000167FC"/>
    <w:rsid w:val="0002578B"/>
    <w:rsid w:val="00033A5A"/>
    <w:rsid w:val="000E1F3C"/>
    <w:rsid w:val="000F6DE0"/>
    <w:rsid w:val="001310C6"/>
    <w:rsid w:val="00136B18"/>
    <w:rsid w:val="00137D59"/>
    <w:rsid w:val="00161A61"/>
    <w:rsid w:val="00170D39"/>
    <w:rsid w:val="00195EFE"/>
    <w:rsid w:val="001C74FD"/>
    <w:rsid w:val="001C75F0"/>
    <w:rsid w:val="00200EB9"/>
    <w:rsid w:val="00202AA2"/>
    <w:rsid w:val="0023154B"/>
    <w:rsid w:val="00243E11"/>
    <w:rsid w:val="00252806"/>
    <w:rsid w:val="002D03E3"/>
    <w:rsid w:val="002E103E"/>
    <w:rsid w:val="00326176"/>
    <w:rsid w:val="003432AA"/>
    <w:rsid w:val="00377D3B"/>
    <w:rsid w:val="003B316B"/>
    <w:rsid w:val="003E20D9"/>
    <w:rsid w:val="003F12B6"/>
    <w:rsid w:val="004051CF"/>
    <w:rsid w:val="00405363"/>
    <w:rsid w:val="0042362B"/>
    <w:rsid w:val="00434C69"/>
    <w:rsid w:val="00461CBA"/>
    <w:rsid w:val="004B29E8"/>
    <w:rsid w:val="004B4CAD"/>
    <w:rsid w:val="004D60BB"/>
    <w:rsid w:val="004D7CE5"/>
    <w:rsid w:val="00500E38"/>
    <w:rsid w:val="00501629"/>
    <w:rsid w:val="00536A53"/>
    <w:rsid w:val="00547259"/>
    <w:rsid w:val="00552C31"/>
    <w:rsid w:val="005742B4"/>
    <w:rsid w:val="00591385"/>
    <w:rsid w:val="0059382C"/>
    <w:rsid w:val="005B4DEF"/>
    <w:rsid w:val="005B518C"/>
    <w:rsid w:val="005D1575"/>
    <w:rsid w:val="005D4724"/>
    <w:rsid w:val="00601273"/>
    <w:rsid w:val="006206AE"/>
    <w:rsid w:val="0062328B"/>
    <w:rsid w:val="00640EE4"/>
    <w:rsid w:val="00690DE5"/>
    <w:rsid w:val="006D7F0D"/>
    <w:rsid w:val="006F19EC"/>
    <w:rsid w:val="00745F23"/>
    <w:rsid w:val="007A7E4F"/>
    <w:rsid w:val="007F4B82"/>
    <w:rsid w:val="0080712F"/>
    <w:rsid w:val="00872DB9"/>
    <w:rsid w:val="00881DB5"/>
    <w:rsid w:val="008957D5"/>
    <w:rsid w:val="008A0EC2"/>
    <w:rsid w:val="008B5E7E"/>
    <w:rsid w:val="008D42D4"/>
    <w:rsid w:val="009125F8"/>
    <w:rsid w:val="009152C1"/>
    <w:rsid w:val="00967C93"/>
    <w:rsid w:val="009A247A"/>
    <w:rsid w:val="009D4A28"/>
    <w:rsid w:val="00A00356"/>
    <w:rsid w:val="00A15553"/>
    <w:rsid w:val="00A5190F"/>
    <w:rsid w:val="00A73C12"/>
    <w:rsid w:val="00A769E6"/>
    <w:rsid w:val="00A91655"/>
    <w:rsid w:val="00A92ADE"/>
    <w:rsid w:val="00AD19BF"/>
    <w:rsid w:val="00AE2B4A"/>
    <w:rsid w:val="00AE44F4"/>
    <w:rsid w:val="00AE5FF2"/>
    <w:rsid w:val="00B01E6B"/>
    <w:rsid w:val="00B42C95"/>
    <w:rsid w:val="00B60112"/>
    <w:rsid w:val="00B636BD"/>
    <w:rsid w:val="00B8049A"/>
    <w:rsid w:val="00B843CC"/>
    <w:rsid w:val="00BE1245"/>
    <w:rsid w:val="00C40FD8"/>
    <w:rsid w:val="00C60539"/>
    <w:rsid w:val="00C750C7"/>
    <w:rsid w:val="00C92A93"/>
    <w:rsid w:val="00CB16CF"/>
    <w:rsid w:val="00CE05CF"/>
    <w:rsid w:val="00D3336A"/>
    <w:rsid w:val="00D77742"/>
    <w:rsid w:val="00D96202"/>
    <w:rsid w:val="00DD059E"/>
    <w:rsid w:val="00DE068A"/>
    <w:rsid w:val="00E33A06"/>
    <w:rsid w:val="00E75B67"/>
    <w:rsid w:val="00EA33B9"/>
    <w:rsid w:val="00EC4002"/>
    <w:rsid w:val="00ED1A46"/>
    <w:rsid w:val="00ED20AE"/>
    <w:rsid w:val="00ED390E"/>
    <w:rsid w:val="00EE18BC"/>
    <w:rsid w:val="00F1262D"/>
    <w:rsid w:val="00F278EC"/>
    <w:rsid w:val="00F461DC"/>
    <w:rsid w:val="00F740B1"/>
    <w:rsid w:val="00F812FE"/>
    <w:rsid w:val="00FA6F21"/>
    <w:rsid w:val="00FB6173"/>
    <w:rsid w:val="00FB730E"/>
    <w:rsid w:val="00FC6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51CF"/>
    <w:rPr>
      <w:rFonts w:eastAsia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36BD"/>
    <w:pPr>
      <w:ind w:left="708"/>
    </w:pPr>
    <w:rPr>
      <w:sz w:val="24"/>
      <w:szCs w:val="24"/>
    </w:rPr>
  </w:style>
  <w:style w:type="paragraph" w:customStyle="1" w:styleId="Default">
    <w:name w:val="Default"/>
    <w:rsid w:val="000167FC"/>
    <w:pPr>
      <w:autoSpaceDE w:val="0"/>
      <w:autoSpaceDN w:val="0"/>
      <w:adjustRightInd w:val="0"/>
    </w:pPr>
    <w:rPr>
      <w:color w:val="000000"/>
      <w:sz w:val="24"/>
      <w:szCs w:val="24"/>
      <w:lang w:val="sr-Latn-RS"/>
    </w:rPr>
  </w:style>
  <w:style w:type="character" w:styleId="Hyperlink">
    <w:name w:val="Hyperlink"/>
    <w:uiPriority w:val="99"/>
    <w:unhideWhenUsed/>
    <w:rsid w:val="000167FC"/>
    <w:rPr>
      <w:color w:val="0000FF"/>
      <w:u w:val="single"/>
    </w:rPr>
  </w:style>
  <w:style w:type="table" w:styleId="TableGrid">
    <w:name w:val="Table Grid"/>
    <w:basedOn w:val="TableNormal"/>
    <w:uiPriority w:val="59"/>
    <w:rsid w:val="00200EB9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51CF"/>
    <w:rPr>
      <w:rFonts w:eastAsia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36BD"/>
    <w:pPr>
      <w:ind w:left="708"/>
    </w:pPr>
    <w:rPr>
      <w:sz w:val="24"/>
      <w:szCs w:val="24"/>
    </w:rPr>
  </w:style>
  <w:style w:type="paragraph" w:customStyle="1" w:styleId="Default">
    <w:name w:val="Default"/>
    <w:rsid w:val="000167FC"/>
    <w:pPr>
      <w:autoSpaceDE w:val="0"/>
      <w:autoSpaceDN w:val="0"/>
      <w:adjustRightInd w:val="0"/>
    </w:pPr>
    <w:rPr>
      <w:color w:val="000000"/>
      <w:sz w:val="24"/>
      <w:szCs w:val="24"/>
      <w:lang w:val="sr-Latn-RS"/>
    </w:rPr>
  </w:style>
  <w:style w:type="character" w:styleId="Hyperlink">
    <w:name w:val="Hyperlink"/>
    <w:uiPriority w:val="99"/>
    <w:unhideWhenUsed/>
    <w:rsid w:val="000167FC"/>
    <w:rPr>
      <w:color w:val="0000FF"/>
      <w:u w:val="single"/>
    </w:rPr>
  </w:style>
  <w:style w:type="table" w:styleId="TableGrid">
    <w:name w:val="Table Grid"/>
    <w:basedOn w:val="TableNormal"/>
    <w:uiPriority w:val="59"/>
    <w:rsid w:val="00200EB9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519144-014C-4388-8CC3-743F089B89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22</Words>
  <Characters>69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С Р П С К О   Б И О Л О Ш К О   Д Р У Ш Т В О</vt:lpstr>
    </vt:vector>
  </TitlesOfParts>
  <Company/>
  <LinksUpToDate>false</LinksUpToDate>
  <CharactersWithSpaces>8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 Р П С К О   Б И О Л О Ш К О   Д Р У Ш Т В О</dc:title>
  <dc:creator>Slavisa</dc:creator>
  <cp:lastModifiedBy>Branka</cp:lastModifiedBy>
  <cp:revision>10</cp:revision>
  <cp:lastPrinted>2021-12-11T07:28:00Z</cp:lastPrinted>
  <dcterms:created xsi:type="dcterms:W3CDTF">2022-03-02T06:05:00Z</dcterms:created>
  <dcterms:modified xsi:type="dcterms:W3CDTF">2022-03-02T06:23:00Z</dcterms:modified>
</cp:coreProperties>
</file>